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Kyoto,</w:t>
      </w:r>
      <w:r>
        <w:t xml:space="preserve"> </w:t>
      </w:r>
      <w:r>
        <w:t xml:space="preserve">Japan</w:t>
      </w:r>
    </w:p>
    <w:bookmarkStart w:id="20" w:name="X4267d7e241c74b32090582e5778de1b278ea449"/>
    <w:p>
      <w:pPr>
        <w:pStyle w:val="Heading1"/>
      </w:pPr>
      <w:r>
        <w:t xml:space="preserve">Internship Application Letter for Telecommunication Engineer Position</w:t>
      </w:r>
    </w:p>
    <w:p>
      <w:pPr>
        <w:pStyle w:val="FirstParagraph"/>
      </w:pPr>
      <w:r>
        <w:t xml:space="preserve">Application for Summer Internship at Leading Telecommunications Firm in Kyoto, Japan</w:t>
      </w:r>
    </w:p>
    <w:bookmarkEnd w:id="20"/>
    <w:p>
      <w:pPr>
        <w:pStyle w:val="BodyText"/>
      </w:pPr>
      <w:r>
        <w:t xml:space="preserve">Hiring Manager</w:t>
      </w:r>
      <w:r>
        <w:br/>
      </w:r>
      <w:r>
        <w:t xml:space="preserve">[Company Name]</w:t>
      </w:r>
      <w:r>
        <w:br/>
      </w:r>
      <w:r>
        <w:t xml:space="preserve">3-10-5 Karasuma, Nakagyō-ku</w:t>
      </w:r>
      <w:r>
        <w:br/>
      </w:r>
      <w:r>
        <w:t xml:space="preserve">Kyoto 604-8127</w:t>
      </w:r>
      <w:r>
        <w:br/>
      </w:r>
      <w:r>
        <w:t xml:space="preserve">Japan</w:t>
      </w:r>
    </w:p>
    <w:p>
      <w:pPr>
        <w:pStyle w:val="BodyText"/>
      </w:pPr>
      <w:r>
        <w:t xml:space="preserve">Dear Hiring Manager,</w:t>
      </w:r>
    </w:p>
    <w:p>
      <w:pPr>
        <w:pStyle w:val="BodyText"/>
      </w:pPr>
      <w:r>
        <w:t xml:space="preserve">I am writing with profound enthusiasm to submit my application for the Telecommunication Engineer Internship position at your esteemed organization in Kyoto, Japan. As a final-year Bachelor of Engineering student specializing in Telecommunications Systems at the National University of Singapore, I have meticulously prepared this Internship Application Letter to express my unwavering commitment to contributing to your innovative projects while immersing myself in Japan's technological ecosystem. Having researched your company's pioneering work in 5G infrastructure and optical fiber networks, I am confident that my academic foundation and cultural adaptability align perfectly with the requirements of this role within the vibrant tech landscape of Japan Kyoto.</w:t>
      </w:r>
    </w:p>
    <w:p>
      <w:pPr>
        <w:pStyle w:val="BodyText"/>
      </w:pPr>
      <w:r>
        <w:t xml:space="preserve">My academic journey has been rigorously focused on developing expertise in wireless communication protocols, network optimization, and emerging telecommunication technologies. In my senior design project, I led a team in developing a low-latency IoT communication framework for smart city applications, utilizing MATLAB simulations to optimize signal propagation across urban environments. This project required mastering IEEE 802.11ax (Wi-Fi 6) standards and implementing MIMO antenna systems – skills directly transferable to your ongoing projects in Kyoto's dense metropolitan network infrastructure. Furthermore, my coursework in Network Security and Signal Processing has equipped me with the analytical toolkit to troubleshoot complex telecommunication challenges, while my internship at Singtel's R&amp;D division provided hands-on experience with real-world network performance analysis tools including Wireshark and SolarWinds.</w:t>
      </w:r>
    </w:p>
    <w:p>
      <w:pPr>
        <w:pStyle w:val="BodyText"/>
      </w:pPr>
      <w:r>
        <w:t xml:space="preserve">What makes this opportunity particularly compelling is the unique convergence of technological advancement and cultural richness that defines Japan Kyoto. Kyoto is not merely a location on a map for me – it represents the heart of Japan's telecommunications innovation where ancient traditions meet cutting-edge technology. I have studied how companies like NTT East and KDDI maintain their leadership in Japanese telecom through seamless integration of historical urban planning with modern network architecture. The city's harmonious blend of traditional machiya townhouses and state-of-the-art data centers creates an ideal environment for learning how cultural context shapes technological implementation. I am particularly inspired by Kyoto's role as the birthplace of Japan's first fiber-optic network installation in 1987, and I aspire to contribute to this legacy while learning from experts who understand both technical precision and Japanese business culture.</w:t>
      </w:r>
    </w:p>
    <w:p>
      <w:pPr>
        <w:pStyle w:val="BodyText"/>
      </w:pPr>
      <w:r>
        <w:t xml:space="preserve">My motivation for pursuing this Telecommunication Engineer internship extends beyond technical growth. As a student who has completed a semester at Kyoto University's International Program, I have developed deep appreciation for Japan's work ethic (ganbaru spirit) and respect for hierarchy (sonkei). I understand that in Japanese corporate culture, successful internships require not just technical competence but also cultural sensitivity – such as understanding the importance of bowing etiquette during meetings and mastering the art of polite business communication (kenjutsu in a professional context). My Japanese language proficiency at JLPT N3 level, combined with three years of intensive study including technical vocabulary for telecommunications, ensures I can actively participate in team discussions and comprehend project documentation. I am committed to immersing myself fully in Kyoto's community through language exchange programs while contributing meaningfully to your engineering teams.</w:t>
      </w:r>
    </w:p>
    <w:p>
      <w:pPr>
        <w:pStyle w:val="BodyText"/>
      </w:pPr>
      <w:r>
        <w:t xml:space="preserve">The opportunity to work on projects that directly serve Kyoto's unique urban environment presents an unparalleled learning experience. As a city with over 1,300 temples and dense historical districts, Kyoto requires specialized telecommunication solutions for tourism infrastructure, emergency response systems, and cultural heritage preservation – challenges I am eager to tackle. For instance, I have studied how your company's collaboration with Kyoto City on the 'Smart Cultural Heritage Network' project uses Li-Fi technology in temple courtyards to provide visitors with seamless information access without disrupting historical structures. My background in environmental signal propagation analysis makes me particularly qualified to assist in such projects, as I understand the critical need for solutions that respect both technological requirements and cultural sensitivity.</w:t>
      </w:r>
    </w:p>
    <w:p>
      <w:pPr>
        <w:pStyle w:val="BodyText"/>
      </w:pPr>
      <w:r>
        <w:t xml:space="preserve">I am especially impressed by your company's commitment to sustainable technology development – a value I share deeply. Kyoto has pioneered Japan's 'Green ICT' initiatives, and I wish to contribute my knowledge of energy-efficient network design (including my thesis on reducing power consumption in small-cell deployments) to your environmental sustainability goals. In Japan Kyoto, where the concept of 'mottainai' (waste not) is integral to daily life, I see an opportunity to develop telecommunication solutions that minimize both carbon footprint and resource consumption – a principle I believe will be central to next-generation networks worldwide.</w:t>
      </w:r>
    </w:p>
    <w:p>
      <w:pPr>
        <w:pStyle w:val="BodyText"/>
      </w:pPr>
      <w:r>
        <w:t xml:space="preserve">My technical capabilities align precisely with your requirements for this Telecommunication Engineer internship. I possess advanced proficiency in network simulation tools (NS-3, OMNeT++), programming languages essential for telecommunication systems (Python, C++), and hands-on experience with hardware platforms including SDR (Software Defined Radio) kits. Additionally, I have maintained a 3.8/4.0 GPA in my engineering program while actively participating in IEEE student chapters and organizing technical workshops on network security – demonstrating both academic excellence and leadership potential.</w:t>
      </w:r>
    </w:p>
    <w:p>
      <w:pPr>
        <w:pStyle w:val="BodyText"/>
      </w:pPr>
      <w:r>
        <w:t xml:space="preserve">What truly distinguishes me is my proactive approach to cultural integration, which will enable me to maximize this Internship Application Letter opportunity. I have already begun researching Kyoto's specific telecommunication challenges through publications from the Kyoto University Institute of Information Science, and I have connected with current engineering students at your partner institutions in Japan. My application includes a portfolio showcasing my network design projects alongside Japanese language samples demonstrating technical proficiency, as requested in your internship guidelines.</w:t>
      </w:r>
    </w:p>
    <w:p>
      <w:pPr>
        <w:pStyle w:val="BodyText"/>
      </w:pPr>
      <w:r>
        <w:t xml:space="preserve">As an aspiring Telecommunication Engineer committed to global collaboration, I see this internship not merely as a professional opportunity but as a transformative cultural experience. The chance to work alongside Japanese engineers who have shaped Japan's telecommunications revolution – from the 1990s NTT DoCoMo mobile innovations to today's AI-driven network optimization – represents my ultimate career aspiration. I am eager to learn how Kyoto's unique blend of ancient traditions and technological prowess creates an environment where engineering solutions are as culturally attuned as they are technically brilliant.</w:t>
      </w:r>
    </w:p>
    <w:p>
      <w:pPr>
        <w:pStyle w:val="BodyText"/>
      </w:pPr>
      <w:r>
        <w:t xml:space="preserve">I would be honored to contribute my technical skills, cultural adaptability, and passion for telecommunications to your team in Kyoto. Thank you for considering my application for the Telecommunication Engineer Internship position. I am available at your convenience for an interview and have attached my resume, academic transcripts, and language proficiency certificates for your review.</w:t>
      </w:r>
    </w:p>
    <w:p>
      <w:pPr>
        <w:pStyle w:val="BodyText"/>
      </w:pPr>
      <w:r>
        <w:t xml:space="preserve">Sincerely,</w:t>
      </w:r>
      <w:r>
        <w:br/>
      </w:r>
      <w:r>
        <w:br/>
      </w:r>
      <w:r>
        <w:t xml:space="preserve">Alex Tan</w:t>
      </w:r>
      <w:r>
        <w:br/>
      </w:r>
      <w:r>
        <w:t xml:space="preserve">National University of Singapore</w:t>
      </w:r>
      <w:r>
        <w:br/>
      </w:r>
      <w:r>
        <w:t xml:space="preserve">Department of Electrical and Computer Engineering</w:t>
      </w:r>
      <w:r>
        <w:br/>
      </w:r>
      <w:r>
        <w:t xml:space="preserve">+65 9123 4567 | alex.tan@nus.edu.sg</w:t>
      </w:r>
      <w:r>
        <w:br/>
      </w:r>
    </w:p>
    <w:p>
      <w:pPr>
        <w:pStyle w:val="BodyText"/>
      </w:pPr>
      <w:r>
        <w:rPr>
          <w:iCs/>
          <w:i/>
        </w:rP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 - Kyoto, Japan</dc:title>
  <dc:creator/>
  <dc:language>en</dc:language>
  <cp:keywords/>
  <dcterms:created xsi:type="dcterms:W3CDTF">2026-07-21T00:14:43Z</dcterms:created>
  <dcterms:modified xsi:type="dcterms:W3CDTF">2026-07-21T00:14:43Z</dcterms:modified>
</cp:coreProperties>
</file>

<file path=docProps/custom.xml><?xml version="1.0" encoding="utf-8"?>
<Properties xmlns="http://schemas.openxmlformats.org/officeDocument/2006/custom-properties" xmlns:vt="http://schemas.openxmlformats.org/officeDocument/2006/docPropsVTypes"/>
</file>